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BF6598" w14:textId="77777777" w:rsidR="00B37D89" w:rsidRDefault="00B37D89" w:rsidP="00B37D89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University of Petroleum and Energy Studies</w:t>
      </w:r>
    </w:p>
    <w:p w14:paraId="22A94E9D" w14:textId="77777777" w:rsidR="00B37D89" w:rsidRDefault="00B37D89" w:rsidP="00B37D89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School of Computer Science </w:t>
      </w:r>
    </w:p>
    <w:p w14:paraId="5439A112" w14:textId="77777777" w:rsidR="00B37D89" w:rsidRDefault="00B37D89" w:rsidP="00B37D89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Department of Cybernetics </w:t>
      </w:r>
    </w:p>
    <w:p w14:paraId="41E506AE" w14:textId="77777777" w:rsidR="00B37D89" w:rsidRDefault="00B37D89" w:rsidP="00B37D89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9264" behindDoc="0" locked="0" layoutInCell="1" allowOverlap="1" wp14:anchorId="016826A6" wp14:editId="139F4E87">
            <wp:simplePos x="0" y="0"/>
            <wp:positionH relativeFrom="margin">
              <wp:align>center</wp:align>
            </wp:positionH>
            <wp:positionV relativeFrom="paragraph">
              <wp:posOffset>168910</wp:posOffset>
            </wp:positionV>
            <wp:extent cx="2061210" cy="77597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210" cy="775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0A3E2492" w14:textId="77777777" w:rsidR="00B37D89" w:rsidRDefault="00B37D89" w:rsidP="00B37D89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0D0DA2F9" w14:textId="77777777" w:rsidR="00B37D89" w:rsidRDefault="00B37D89" w:rsidP="00B37D89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5F31EB32" w14:textId="77777777" w:rsidR="00B37D89" w:rsidRDefault="00B37D89" w:rsidP="00B37D89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 xml:space="preserve"> Graphics &amp; Animation Tools</w:t>
      </w:r>
    </w:p>
    <w:p w14:paraId="1918B49C" w14:textId="77777777" w:rsidR="00B37D89" w:rsidRDefault="00B37D89" w:rsidP="00B37D89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 Project Report</w:t>
      </w:r>
    </w:p>
    <w:p w14:paraId="63D5772C" w14:textId="77777777" w:rsidR="00B37D89" w:rsidRDefault="00B37D89" w:rsidP="00B37D89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(Session: 2020-2021)</w:t>
      </w:r>
    </w:p>
    <w:p w14:paraId="0F49BD29" w14:textId="77777777" w:rsidR="00B37D89" w:rsidRDefault="00B37D89" w:rsidP="00B37D89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1AEA9022" w14:textId="77777777" w:rsidR="00B37D89" w:rsidRDefault="00B37D89" w:rsidP="00B37D89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ourse: B. Tech with Specialization in Open Source and Open Standards  </w:t>
      </w:r>
    </w:p>
    <w:p w14:paraId="33A831B5" w14:textId="77777777" w:rsidR="00B37D89" w:rsidRDefault="00B37D89" w:rsidP="00B37D89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5687BFEC" w14:textId="77777777" w:rsidR="00B37D89" w:rsidRDefault="00B37D89" w:rsidP="00B37D89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pict w14:anchorId="30433915">
          <v:shapetype id="_x0000_t202" coordsize="21600,21600" o:spt="202" path="m,l,21600r21600,l21600,xe">
            <v:stroke joinstyle="miter"/>
            <v:path gradientshapeok="t" o:connecttype="rect"/>
          </v:shapetype>
          <v:shape id="Text Box 10" o:spid="_x0000_s1030" type="#_x0000_t202" style="position:absolute;left:0;text-align:left;margin-left:0;margin-top:.7pt;width:189.75pt;height:66.5pt;z-index:251660288;visibility:visible;mso-height-percent:200;mso-wrap-distance-top:3.6pt;mso-wrap-distance-bottom:3.6pt;mso-position-horizontal:center;mso-position-horizontal-relative:margin;mso-height-percent:20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" stroked="f">
            <v:textbox style="mso-fit-shape-to-text:t">
              <w:txbxContent>
                <w:p w14:paraId="777A95E8" w14:textId="77777777" w:rsidR="00B37D89" w:rsidRDefault="00B37D89" w:rsidP="00B37D89">
                  <w:pPr>
                    <w:spacing w:after="240"/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Batch: 2017-2021</w:t>
                  </w:r>
                </w:p>
                <w:p w14:paraId="34D5D2FA" w14:textId="77777777" w:rsidR="00B37D89" w:rsidRDefault="00B37D89" w:rsidP="00B37D89">
                  <w:pPr>
                    <w:spacing w:after="240"/>
                    <w:jc w:val="center"/>
                    <w:rPr>
                      <w:rFonts w:ascii="Times New Roman" w:hAnsi="Times New Roman" w:cs="Times New Roman"/>
                      <w:sz w:val="28"/>
                      <w:szCs w:val="28"/>
                      <w:vertAlign w:val="superscript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Semester: </w:t>
                  </w:r>
                  <w:proofErr w:type="spellStart"/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VII</w:t>
                  </w:r>
                  <w:r>
                    <w:rPr>
                      <w:rFonts w:ascii="Times New Roman" w:hAnsi="Times New Roman" w:cs="Times New Roman"/>
                      <w:sz w:val="28"/>
                      <w:szCs w:val="28"/>
                      <w:vertAlign w:val="superscript"/>
                    </w:rPr>
                    <w:t>th</w:t>
                  </w:r>
                  <w:proofErr w:type="spellEnd"/>
                </w:p>
              </w:txbxContent>
            </v:textbox>
            <w10:wrap type="square" anchorx="margin"/>
          </v:shape>
        </w:pict>
      </w:r>
    </w:p>
    <w:p w14:paraId="30DAB267" w14:textId="77777777" w:rsidR="00B37D89" w:rsidRDefault="00B37D89" w:rsidP="00B37D89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50FAE1F3" w14:textId="77777777" w:rsidR="00B37D89" w:rsidRDefault="00B37D89" w:rsidP="00B37D89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3BAFA86" w14:textId="77777777" w:rsidR="00B37D89" w:rsidRDefault="00B37D89" w:rsidP="00B37D89">
      <w:pPr>
        <w:rPr>
          <w:rFonts w:ascii="Times New Roman" w:hAnsi="Times New Roman" w:cs="Times New Roman"/>
          <w:sz w:val="28"/>
          <w:szCs w:val="28"/>
        </w:rPr>
      </w:pPr>
    </w:p>
    <w:p w14:paraId="7729B8F3" w14:textId="77777777" w:rsidR="00B37D89" w:rsidRDefault="00B37D89" w:rsidP="00B37D89">
      <w:pPr>
        <w:rPr>
          <w:rFonts w:ascii="Times New Roman" w:hAnsi="Times New Roman" w:cs="Times New Roman"/>
          <w:sz w:val="28"/>
          <w:szCs w:val="28"/>
        </w:rPr>
      </w:pPr>
    </w:p>
    <w:p w14:paraId="16A92D0E" w14:textId="77777777" w:rsidR="00B37D89" w:rsidRDefault="00B37D89" w:rsidP="00B37D89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pict w14:anchorId="1DF1BAC4">
          <v:shape id="Text Box 11" o:spid="_x0000_s1031" type="#_x0000_t202" style="position:absolute;margin-left:293.05pt;margin-top:.4pt;width:189.75pt;height:76.7pt;z-index:251661312;visibility:visible;mso-height-percent:200;mso-wrap-distance-top:3.6pt;mso-wrap-distance-bottom:3.6pt;mso-position-horizontal-relative:margin;mso-height-percent:20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" stroked="f">
            <v:textbox style="mso-fit-shape-to-text:t">
              <w:txbxContent>
                <w:p w14:paraId="0A0B97AA" w14:textId="77777777" w:rsidR="00B37D89" w:rsidRDefault="00B37D89" w:rsidP="00B37D89">
                  <w:pPr>
                    <w:spacing w:after="0"/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  <w:t xml:space="preserve">Submitted </w:t>
                  </w:r>
                  <w:r>
                    <w:rPr>
                      <w:rFonts w:ascii="Times New Roman" w:hAnsi="Times New Roman"/>
                      <w:b/>
                      <w:sz w:val="28"/>
                      <w:u w:val="single"/>
                    </w:rPr>
                    <w:t>By:</w:t>
                  </w:r>
                </w:p>
                <w:p w14:paraId="79C61C3C" w14:textId="77777777" w:rsidR="00B37D89" w:rsidRDefault="00B37D89" w:rsidP="00B37D89">
                  <w:pPr>
                    <w:spacing w:after="0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Nikhil Mishra</w:t>
                  </w:r>
                </w:p>
                <w:p w14:paraId="403634F0" w14:textId="77777777" w:rsidR="00B37D89" w:rsidRDefault="00B37D89" w:rsidP="00B37D89">
                  <w:pPr>
                    <w:spacing w:after="0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R100217043</w:t>
                  </w:r>
                </w:p>
                <w:p w14:paraId="7A99C0DD" w14:textId="77777777" w:rsidR="00B37D89" w:rsidRDefault="00B37D89" w:rsidP="00B37D89">
                  <w:pPr>
                    <w:spacing w:after="0"/>
                    <w:rPr>
                      <w:rFonts w:ascii="Times New Roman" w:hAnsi="Times New Roman" w:cs="Times New Roman"/>
                      <w:sz w:val="28"/>
                      <w:szCs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500062584</w:t>
                  </w:r>
                </w:p>
              </w:txbxContent>
            </v:textbox>
            <w10:wrap type="square" anchorx="margin"/>
          </v:shape>
        </w:pict>
      </w:r>
      <w:r>
        <w:rPr>
          <w:noProof/>
        </w:rPr>
        <w:pict w14:anchorId="5D96A667">
          <v:shape id="Text Box 12" o:spid="_x0000_s1032" type="#_x0000_t202" style="position:absolute;margin-left:0;margin-top:.4pt;width:189.75pt;height:93.1pt;z-index:251662336;visibility:visible;mso-height-percent:200;mso-wrap-distance-top:3.6pt;mso-wrap-distance-bottom:3.6pt;mso-position-horizontal:left;mso-position-horizontal-relative:margin;mso-height-percent:20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" stroked="f">
            <v:textbox style="mso-fit-shape-to-text:t">
              <w:txbxContent>
                <w:p w14:paraId="7788CAC7" w14:textId="77777777" w:rsidR="00B37D89" w:rsidRDefault="00B37D89" w:rsidP="00B37D89">
                  <w:pPr>
                    <w:spacing w:after="0"/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  <w:t xml:space="preserve">Submitted </w:t>
                  </w:r>
                  <w:r>
                    <w:rPr>
                      <w:rFonts w:ascii="Times New Roman" w:hAnsi="Times New Roman"/>
                      <w:b/>
                      <w:sz w:val="28"/>
                      <w:u w:val="single"/>
                    </w:rPr>
                    <w:t>To:</w:t>
                  </w:r>
                </w:p>
                <w:p w14:paraId="55D83518" w14:textId="77777777" w:rsidR="00B37D89" w:rsidRDefault="00B37D89" w:rsidP="00B37D89">
                  <w:pPr>
                    <w:spacing w:after="0"/>
                    <w:rPr>
                      <w:rFonts w:ascii="Times New Roman" w:hAnsi="Times New Roman" w:cs="Times New Roman"/>
                      <w:sz w:val="28"/>
                    </w:rPr>
                  </w:pPr>
                  <w:proofErr w:type="spellStart"/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Dr.</w:t>
                  </w:r>
                  <w:proofErr w:type="spellEnd"/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</w:t>
                  </w:r>
                  <w:proofErr w:type="spellStart"/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>Durgansh</w:t>
                  </w:r>
                  <w:proofErr w:type="spellEnd"/>
                  <w:r>
                    <w:rPr>
                      <w:rFonts w:ascii="Times New Roman" w:hAnsi="Times New Roman" w:cs="Times New Roman"/>
                      <w:sz w:val="28"/>
                      <w:szCs w:val="28"/>
                    </w:rPr>
                    <w:t xml:space="preserve"> Sharma</w:t>
                  </w:r>
                  <w:r>
                    <w:rPr>
                      <w:rFonts w:ascii="Times New Roman" w:hAnsi="Times New Roman" w:cs="Times New Roman"/>
                      <w:sz w:val="28"/>
                    </w:rPr>
                    <w:t xml:space="preserve"> Assistant Professor</w:t>
                  </w:r>
                </w:p>
                <w:p w14:paraId="6279BCD9" w14:textId="77777777" w:rsidR="00B37D89" w:rsidRDefault="00B37D89" w:rsidP="00B37D89">
                  <w:pPr>
                    <w:spacing w:after="0"/>
                    <w:rPr>
                      <w:rFonts w:ascii="Times New Roman" w:hAnsi="Times New Roman" w:cs="Times New Roman"/>
                      <w:sz w:val="28"/>
                    </w:rPr>
                  </w:pPr>
                  <w:r>
                    <w:rPr>
                      <w:rFonts w:ascii="Times New Roman" w:hAnsi="Times New Roman" w:cs="Times New Roman"/>
                      <w:sz w:val="28"/>
                    </w:rPr>
                    <w:t>Department of Cybernetics</w:t>
                  </w:r>
                </w:p>
                <w:p w14:paraId="734EB695" w14:textId="77777777" w:rsidR="00B37D89" w:rsidRDefault="00B37D89" w:rsidP="00B37D89">
                  <w:pPr>
                    <w:spacing w:after="0"/>
                  </w:pPr>
                </w:p>
              </w:txbxContent>
            </v:textbox>
            <w10:wrap type="square" anchorx="margin"/>
          </v:shape>
        </w:pict>
      </w:r>
    </w:p>
    <w:p w14:paraId="73321F6A" w14:textId="77777777" w:rsidR="00B37D89" w:rsidRDefault="00B37D89" w:rsidP="00B37D89">
      <w:pPr>
        <w:rPr>
          <w:rFonts w:ascii="Times New Roman" w:hAnsi="Times New Roman" w:cs="Times New Roman"/>
          <w:sz w:val="28"/>
          <w:szCs w:val="28"/>
        </w:rPr>
      </w:pPr>
    </w:p>
    <w:p w14:paraId="64EC2196" w14:textId="77777777" w:rsidR="00B37D89" w:rsidRDefault="00B37D89" w:rsidP="00B37D89">
      <w:pPr>
        <w:rPr>
          <w:rFonts w:ascii="Times New Roman" w:hAnsi="Times New Roman" w:cs="Times New Roman"/>
          <w:sz w:val="28"/>
          <w:szCs w:val="28"/>
        </w:rPr>
      </w:pPr>
    </w:p>
    <w:p w14:paraId="51D16FE7" w14:textId="77777777" w:rsidR="00B37D89" w:rsidRDefault="00B37D89" w:rsidP="00B37D89">
      <w:pPr>
        <w:rPr>
          <w:rFonts w:ascii="Times New Roman" w:hAnsi="Times New Roman" w:cs="Times New Roman"/>
          <w:sz w:val="28"/>
          <w:szCs w:val="28"/>
        </w:rPr>
      </w:pPr>
    </w:p>
    <w:p w14:paraId="6ABEC6C9" w14:textId="77777777" w:rsidR="00B37D89" w:rsidRDefault="00B37D89" w:rsidP="00B37D89">
      <w:pPr>
        <w:rPr>
          <w:rFonts w:ascii="Times New Roman" w:hAnsi="Times New Roman" w:cs="Times New Roman"/>
          <w:sz w:val="28"/>
          <w:szCs w:val="28"/>
        </w:rPr>
      </w:pPr>
    </w:p>
    <w:p w14:paraId="33DCED01" w14:textId="77777777" w:rsidR="00B37D89" w:rsidRDefault="00B37D89" w:rsidP="00B37D89">
      <w:pPr>
        <w:rPr>
          <w:rFonts w:ascii="Times New Roman" w:hAnsi="Times New Roman" w:cs="Times New Roman"/>
          <w:sz w:val="28"/>
          <w:szCs w:val="28"/>
        </w:rPr>
      </w:pPr>
    </w:p>
    <w:p w14:paraId="3D7D0CFD" w14:textId="77777777" w:rsidR="00B37D89" w:rsidRDefault="00B37D89" w:rsidP="00B37D89">
      <w:pPr>
        <w:rPr>
          <w:rFonts w:ascii="Times New Roman" w:hAnsi="Times New Roman" w:cs="Times New Roman"/>
          <w:sz w:val="28"/>
          <w:szCs w:val="28"/>
        </w:rPr>
      </w:pPr>
    </w:p>
    <w:p w14:paraId="3AB5AE4D" w14:textId="59627D57" w:rsidR="005E561A" w:rsidRPr="00B37D89" w:rsidRDefault="005E561A" w:rsidP="00B37D89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6F243E3" w14:textId="6F8D4EE3" w:rsidR="00520215" w:rsidRPr="00D0342A" w:rsidRDefault="005E561A" w:rsidP="005E561A">
      <w:pPr>
        <w:jc w:val="both"/>
        <w:rPr>
          <w:rFonts w:ascii="Roboto" w:hAnsi="Roboto" w:cs="Times New Roman"/>
          <w:sz w:val="24"/>
          <w:szCs w:val="24"/>
        </w:rPr>
      </w:pPr>
      <w:r w:rsidRPr="00D0342A">
        <w:rPr>
          <w:rFonts w:ascii="Roboto" w:hAnsi="Roboto" w:cs="Times New Roman"/>
          <w:b/>
          <w:sz w:val="24"/>
          <w:szCs w:val="24"/>
        </w:rPr>
        <w:lastRenderedPageBreak/>
        <w:t>Aim</w:t>
      </w:r>
      <w:r w:rsidR="00433001" w:rsidRPr="00D0342A">
        <w:rPr>
          <w:rFonts w:ascii="Roboto" w:hAnsi="Roboto" w:cs="Times New Roman"/>
          <w:b/>
          <w:sz w:val="24"/>
          <w:szCs w:val="24"/>
        </w:rPr>
        <w:t>:</w:t>
      </w:r>
      <w:r w:rsidR="000D0DBD" w:rsidRPr="00D0342A">
        <w:rPr>
          <w:rFonts w:ascii="Roboto" w:hAnsi="Roboto" w:cs="Times New Roman"/>
          <w:b/>
          <w:sz w:val="24"/>
          <w:szCs w:val="24"/>
        </w:rPr>
        <w:t xml:space="preserve"> </w:t>
      </w:r>
      <w:r w:rsidRPr="00D0342A">
        <w:rPr>
          <w:rFonts w:ascii="Roboto" w:hAnsi="Roboto" w:cs="Times New Roman"/>
          <w:sz w:val="24"/>
          <w:szCs w:val="24"/>
        </w:rPr>
        <w:t xml:space="preserve">Design of 3D </w:t>
      </w:r>
      <w:r w:rsidR="00CF41AA" w:rsidRPr="00D0342A">
        <w:rPr>
          <w:rFonts w:ascii="Roboto" w:hAnsi="Roboto" w:cs="Times New Roman"/>
          <w:sz w:val="24"/>
          <w:szCs w:val="24"/>
        </w:rPr>
        <w:t>Swinging Ball Illusion</w:t>
      </w:r>
      <w:r w:rsidRPr="00D0342A">
        <w:rPr>
          <w:rFonts w:ascii="Roboto" w:hAnsi="Roboto" w:cs="Times New Roman"/>
          <w:sz w:val="24"/>
          <w:szCs w:val="24"/>
        </w:rPr>
        <w:t xml:space="preserve"> using Blender.</w:t>
      </w:r>
    </w:p>
    <w:p w14:paraId="770759BF" w14:textId="7E6AB2B8" w:rsidR="005E561A" w:rsidRPr="00A1147C" w:rsidRDefault="005E561A" w:rsidP="005E561A">
      <w:pPr>
        <w:jc w:val="both"/>
        <w:rPr>
          <w:rFonts w:ascii="Roboto" w:hAnsi="Roboto" w:cs="Times New Roman"/>
          <w:b/>
          <w:sz w:val="24"/>
          <w:szCs w:val="24"/>
        </w:rPr>
      </w:pPr>
      <w:r w:rsidRPr="00A1147C">
        <w:rPr>
          <w:rFonts w:ascii="Roboto" w:hAnsi="Roboto" w:cs="Times New Roman"/>
          <w:b/>
          <w:sz w:val="24"/>
          <w:szCs w:val="24"/>
        </w:rPr>
        <w:t>Steps followed</w:t>
      </w:r>
      <w:r w:rsidR="00A7288A" w:rsidRPr="00A1147C">
        <w:rPr>
          <w:rFonts w:ascii="Roboto" w:hAnsi="Roboto" w:cs="Times New Roman"/>
          <w:b/>
          <w:sz w:val="24"/>
          <w:szCs w:val="24"/>
        </w:rPr>
        <w:t>:</w:t>
      </w:r>
    </w:p>
    <w:p w14:paraId="700AF1E4" w14:textId="77777777" w:rsidR="005E561A" w:rsidRPr="00152961" w:rsidRDefault="005E561A" w:rsidP="005E561A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>Open Blender.</w:t>
      </w:r>
    </w:p>
    <w:p w14:paraId="6EEE9B41" w14:textId="77777777" w:rsidR="005E561A" w:rsidRPr="00152961" w:rsidRDefault="005E561A" w:rsidP="005E561A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>Clear the default interface of the blender by deleting or hiding the cube.</w:t>
      </w:r>
    </w:p>
    <w:p w14:paraId="52C70E50" w14:textId="77777777" w:rsidR="005E561A" w:rsidRPr="00152961" w:rsidRDefault="005E561A" w:rsidP="005E561A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>To create a plan</w:t>
      </w:r>
      <w:r w:rsidR="00A8248B" w:rsidRPr="00152961">
        <w:rPr>
          <w:rFonts w:ascii="Roboto" w:hAnsi="Roboto" w:cs="Times New Roman"/>
          <w:sz w:val="24"/>
          <w:szCs w:val="24"/>
        </w:rPr>
        <w:t>e</w:t>
      </w:r>
      <w:r w:rsidRPr="00152961">
        <w:rPr>
          <w:rFonts w:ascii="Roboto" w:hAnsi="Roboto" w:cs="Times New Roman"/>
          <w:sz w:val="24"/>
          <w:szCs w:val="24"/>
        </w:rPr>
        <w:t xml:space="preserve">, press </w:t>
      </w:r>
      <w:proofErr w:type="spellStart"/>
      <w:r w:rsidRPr="00152961">
        <w:rPr>
          <w:rFonts w:ascii="Roboto" w:hAnsi="Roboto" w:cs="Times New Roman"/>
          <w:sz w:val="24"/>
          <w:szCs w:val="24"/>
        </w:rPr>
        <w:t>Shift+A</w:t>
      </w:r>
      <w:proofErr w:type="spellEnd"/>
      <w:r w:rsidRPr="00152961">
        <w:rPr>
          <w:rFonts w:ascii="Roboto" w:hAnsi="Roboto" w:cs="Times New Roman"/>
          <w:sz w:val="24"/>
          <w:szCs w:val="24"/>
        </w:rPr>
        <w:t xml:space="preserve"> and select a UV sphere.</w:t>
      </w:r>
    </w:p>
    <w:p w14:paraId="397CFD16" w14:textId="77777777" w:rsidR="005E561A" w:rsidRPr="00152961" w:rsidRDefault="005E561A" w:rsidP="005E561A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 xml:space="preserve">For the cable of the cylinder select a cylinder after pressing </w:t>
      </w:r>
      <w:proofErr w:type="spellStart"/>
      <w:r w:rsidRPr="00152961">
        <w:rPr>
          <w:rFonts w:ascii="Roboto" w:hAnsi="Roboto" w:cs="Times New Roman"/>
          <w:sz w:val="24"/>
          <w:szCs w:val="24"/>
        </w:rPr>
        <w:t>Shift+A</w:t>
      </w:r>
      <w:proofErr w:type="spellEnd"/>
      <w:r w:rsidRPr="00152961">
        <w:rPr>
          <w:rFonts w:ascii="Roboto" w:hAnsi="Roboto" w:cs="Times New Roman"/>
          <w:sz w:val="24"/>
          <w:szCs w:val="24"/>
        </w:rPr>
        <w:t xml:space="preserve"> again.</w:t>
      </w:r>
    </w:p>
    <w:p w14:paraId="0B060FA9" w14:textId="77777777" w:rsidR="005E561A" w:rsidRPr="00152961" w:rsidRDefault="005E561A" w:rsidP="005E561A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>Pull the cylinder up the z axis and scale it down to make it thin so that it looks like a cable.</w:t>
      </w:r>
    </w:p>
    <w:p w14:paraId="029371A2" w14:textId="77777777" w:rsidR="005E561A" w:rsidRPr="00152961" w:rsidRDefault="005E561A" w:rsidP="005E561A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 xml:space="preserve">Go into edit mode </w:t>
      </w:r>
      <w:r w:rsidR="002D75BD" w:rsidRPr="00152961">
        <w:rPr>
          <w:rFonts w:ascii="Roboto" w:hAnsi="Roboto" w:cs="Times New Roman"/>
          <w:sz w:val="24"/>
          <w:szCs w:val="24"/>
        </w:rPr>
        <w:t xml:space="preserve">by pressing tab </w:t>
      </w:r>
      <w:r w:rsidRPr="00152961">
        <w:rPr>
          <w:rFonts w:ascii="Roboto" w:hAnsi="Roboto" w:cs="Times New Roman"/>
          <w:sz w:val="24"/>
          <w:szCs w:val="24"/>
        </w:rPr>
        <w:t>and grab the</w:t>
      </w:r>
      <w:r w:rsidR="002D75BD" w:rsidRPr="00152961">
        <w:rPr>
          <w:rFonts w:ascii="Roboto" w:hAnsi="Roboto" w:cs="Times New Roman"/>
          <w:sz w:val="24"/>
          <w:szCs w:val="24"/>
        </w:rPr>
        <w:t xml:space="preserve"> vertices of the cylinder to move it down such that origin point is at the top of the cylinder.</w:t>
      </w:r>
    </w:p>
    <w:p w14:paraId="6D7AFFE8" w14:textId="77777777" w:rsidR="002D75BD" w:rsidRPr="00152961" w:rsidRDefault="002D75BD" w:rsidP="005E561A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>Go to face select mode, garb the bottom face of the cylinder and pull that face down to create a long cable.</w:t>
      </w:r>
    </w:p>
    <w:p w14:paraId="22B85FFF" w14:textId="77777777" w:rsidR="002D75BD" w:rsidRPr="00152961" w:rsidRDefault="002D75BD" w:rsidP="005E561A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 xml:space="preserve">Now, to join the ball and cable together first select the ball, then shift select the cylinder or cable and then press </w:t>
      </w:r>
      <w:proofErr w:type="spellStart"/>
      <w:r w:rsidRPr="00152961">
        <w:rPr>
          <w:rFonts w:ascii="Roboto" w:hAnsi="Roboto" w:cs="Times New Roman"/>
          <w:sz w:val="24"/>
          <w:szCs w:val="24"/>
        </w:rPr>
        <w:t>Ctrl+J</w:t>
      </w:r>
      <w:proofErr w:type="spellEnd"/>
      <w:r w:rsidRPr="00152961">
        <w:rPr>
          <w:rFonts w:ascii="Roboto" w:hAnsi="Roboto" w:cs="Times New Roman"/>
          <w:sz w:val="24"/>
          <w:szCs w:val="24"/>
        </w:rPr>
        <w:t xml:space="preserve"> to join both the meshes into one.</w:t>
      </w:r>
    </w:p>
    <w:p w14:paraId="164775A8" w14:textId="77777777" w:rsidR="00291E6F" w:rsidRPr="00152961" w:rsidRDefault="00291E6F" w:rsidP="00291E6F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 xml:space="preserve">Press </w:t>
      </w:r>
      <w:proofErr w:type="spellStart"/>
      <w:r w:rsidRPr="00152961">
        <w:rPr>
          <w:rFonts w:ascii="Roboto" w:hAnsi="Roboto" w:cs="Times New Roman"/>
          <w:sz w:val="24"/>
          <w:szCs w:val="24"/>
        </w:rPr>
        <w:t>Shift+A</w:t>
      </w:r>
      <w:proofErr w:type="spellEnd"/>
      <w:r w:rsidRPr="00152961">
        <w:rPr>
          <w:rFonts w:ascii="Roboto" w:hAnsi="Roboto" w:cs="Times New Roman"/>
          <w:sz w:val="24"/>
          <w:szCs w:val="24"/>
        </w:rPr>
        <w:t xml:space="preserve"> to add a circle, then hit R and then 90 degrees to rotate it along the X axis.</w:t>
      </w:r>
    </w:p>
    <w:p w14:paraId="4E797477" w14:textId="77777777" w:rsidR="00291E6F" w:rsidRPr="00152961" w:rsidRDefault="00291E6F" w:rsidP="00291E6F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>Scale the circle such that it’s larger than the sphere.</w:t>
      </w:r>
    </w:p>
    <w:p w14:paraId="2475C92E" w14:textId="29DCD830" w:rsidR="00291E6F" w:rsidRPr="00152961" w:rsidRDefault="00291E6F" w:rsidP="00291E6F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 xml:space="preserve">Now, press </w:t>
      </w:r>
      <w:proofErr w:type="spellStart"/>
      <w:r w:rsidR="00E11CC6">
        <w:rPr>
          <w:rFonts w:ascii="Roboto" w:hAnsi="Roboto" w:cs="Times New Roman"/>
          <w:sz w:val="24"/>
          <w:szCs w:val="24"/>
        </w:rPr>
        <w:t>C</w:t>
      </w:r>
      <w:r w:rsidRPr="00152961">
        <w:rPr>
          <w:rFonts w:ascii="Roboto" w:hAnsi="Roboto" w:cs="Times New Roman"/>
          <w:sz w:val="24"/>
          <w:szCs w:val="24"/>
        </w:rPr>
        <w:t>trl+R</w:t>
      </w:r>
      <w:proofErr w:type="spellEnd"/>
      <w:r w:rsidRPr="00152961">
        <w:rPr>
          <w:rFonts w:ascii="Roboto" w:hAnsi="Roboto" w:cs="Times New Roman"/>
          <w:sz w:val="24"/>
          <w:szCs w:val="24"/>
        </w:rPr>
        <w:t xml:space="preserve"> and tap G to add two vertices at the top of our circle right before the cable that’s coming down so we can delete that </w:t>
      </w:r>
      <w:r w:rsidR="000F2319" w:rsidRPr="00152961">
        <w:rPr>
          <w:rFonts w:ascii="Roboto" w:hAnsi="Roboto" w:cs="Times New Roman"/>
          <w:sz w:val="24"/>
          <w:szCs w:val="24"/>
        </w:rPr>
        <w:t>centre</w:t>
      </w:r>
      <w:r w:rsidRPr="00152961">
        <w:rPr>
          <w:rFonts w:ascii="Roboto" w:hAnsi="Roboto" w:cs="Times New Roman"/>
          <w:sz w:val="24"/>
          <w:szCs w:val="24"/>
        </w:rPr>
        <w:t xml:space="preserve"> </w:t>
      </w:r>
      <w:r w:rsidR="000F2319" w:rsidRPr="00152961">
        <w:rPr>
          <w:rFonts w:ascii="Roboto" w:hAnsi="Roboto" w:cs="Times New Roman"/>
          <w:sz w:val="24"/>
          <w:szCs w:val="24"/>
        </w:rPr>
        <w:t>vertex</w:t>
      </w:r>
      <w:r w:rsidRPr="00152961">
        <w:rPr>
          <w:rFonts w:ascii="Roboto" w:hAnsi="Roboto" w:cs="Times New Roman"/>
          <w:sz w:val="24"/>
          <w:szCs w:val="24"/>
        </w:rPr>
        <w:t xml:space="preserve"> in the middle</w:t>
      </w:r>
      <w:r w:rsidR="00A518CF" w:rsidRPr="00152961">
        <w:rPr>
          <w:rFonts w:ascii="Roboto" w:hAnsi="Roboto" w:cs="Times New Roman"/>
          <w:sz w:val="24"/>
          <w:szCs w:val="24"/>
        </w:rPr>
        <w:t>, and we click on the reveal hidden vertices.</w:t>
      </w:r>
    </w:p>
    <w:p w14:paraId="55B3BC48" w14:textId="53E44FF7" w:rsidR="00A518CF" w:rsidRPr="00152961" w:rsidRDefault="00A518CF" w:rsidP="00291E6F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>Press X and delete the vert</w:t>
      </w:r>
      <w:r w:rsidR="000F2319" w:rsidRPr="00152961">
        <w:rPr>
          <w:rFonts w:ascii="Roboto" w:hAnsi="Roboto" w:cs="Times New Roman"/>
          <w:sz w:val="24"/>
          <w:szCs w:val="24"/>
        </w:rPr>
        <w:t>ex</w:t>
      </w:r>
      <w:r w:rsidRPr="00152961">
        <w:rPr>
          <w:rFonts w:ascii="Roboto" w:hAnsi="Roboto" w:cs="Times New Roman"/>
          <w:sz w:val="24"/>
          <w:szCs w:val="24"/>
        </w:rPr>
        <w:t xml:space="preserve"> in the middle.</w:t>
      </w:r>
    </w:p>
    <w:p w14:paraId="6B4AF670" w14:textId="77777777" w:rsidR="00A518CF" w:rsidRPr="00152961" w:rsidRDefault="008D30A7" w:rsidP="00291E6F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>Now as all the vertices are selected, zoom out, grabbing all and press E to extrude them out to make larger.</w:t>
      </w:r>
    </w:p>
    <w:p w14:paraId="35DD1030" w14:textId="77777777" w:rsidR="008D30A7" w:rsidRPr="00152961" w:rsidRDefault="008D30A7" w:rsidP="00291E6F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>Go to modifiers and select solidify modifier.</w:t>
      </w:r>
    </w:p>
    <w:p w14:paraId="7CC2D1AF" w14:textId="77777777" w:rsidR="008D30A7" w:rsidRPr="00152961" w:rsidRDefault="008D30A7" w:rsidP="00291E6F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>Change the offset to 0 to make the axis in the middle and then adjust the thickness of the ring.</w:t>
      </w:r>
    </w:p>
    <w:p w14:paraId="58F31504" w14:textId="77777777" w:rsidR="008D30A7" w:rsidRPr="00152961" w:rsidRDefault="008D30A7" w:rsidP="00291E6F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>Now, add Subdivision surface modifier to get a rounded bent cylinder.</w:t>
      </w:r>
    </w:p>
    <w:p w14:paraId="007A30C5" w14:textId="77777777" w:rsidR="008D30A7" w:rsidRPr="00152961" w:rsidRDefault="008D30A7" w:rsidP="00291E6F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 xml:space="preserve">Right click to shade smooth and then go into edit mode by pressing tab and then press </w:t>
      </w:r>
      <w:proofErr w:type="spellStart"/>
      <w:r w:rsidRPr="00152961">
        <w:rPr>
          <w:rFonts w:ascii="Roboto" w:hAnsi="Roboto" w:cs="Times New Roman"/>
          <w:sz w:val="24"/>
          <w:szCs w:val="24"/>
        </w:rPr>
        <w:t>Ctrl+R</w:t>
      </w:r>
      <w:proofErr w:type="spellEnd"/>
      <w:r w:rsidRPr="00152961">
        <w:rPr>
          <w:rFonts w:ascii="Roboto" w:hAnsi="Roboto" w:cs="Times New Roman"/>
          <w:sz w:val="24"/>
          <w:szCs w:val="24"/>
        </w:rPr>
        <w:t xml:space="preserve"> to make the corners of the ring broader.</w:t>
      </w:r>
    </w:p>
    <w:p w14:paraId="6AADA1C6" w14:textId="77777777" w:rsidR="008D30A7" w:rsidRPr="00152961" w:rsidRDefault="008D30A7" w:rsidP="00291E6F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>Now, to animate the ball so that it swings back and forth, first split the window to get a graph editor.</w:t>
      </w:r>
    </w:p>
    <w:p w14:paraId="22240937" w14:textId="77777777" w:rsidR="008D30A7" w:rsidRPr="00152961" w:rsidRDefault="008D30A7" w:rsidP="00291E6F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>Get the hanging sphere and in right orthographic view, grab the sphere and rotate it by 30 degrees</w:t>
      </w:r>
      <w:r w:rsidR="00974435" w:rsidRPr="00152961">
        <w:rPr>
          <w:rFonts w:ascii="Roboto" w:hAnsi="Roboto" w:cs="Times New Roman"/>
          <w:sz w:val="24"/>
          <w:szCs w:val="24"/>
        </w:rPr>
        <w:t>.</w:t>
      </w:r>
    </w:p>
    <w:p w14:paraId="5B825194" w14:textId="77777777" w:rsidR="00974435" w:rsidRPr="00152961" w:rsidRDefault="00974435" w:rsidP="00291E6F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>For key frame check the automatic key frame insertion and grab the sphere and let it go, this will automatically add a keyframe on frame 1.</w:t>
      </w:r>
    </w:p>
    <w:p w14:paraId="3180895C" w14:textId="77777777" w:rsidR="00974435" w:rsidRPr="00152961" w:rsidRDefault="00974435" w:rsidP="00291E6F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>Now, click on frame 120</w:t>
      </w:r>
      <w:r w:rsidR="000B5F1A" w:rsidRPr="00152961">
        <w:rPr>
          <w:rFonts w:ascii="Roboto" w:hAnsi="Roboto" w:cs="Times New Roman"/>
          <w:sz w:val="24"/>
          <w:szCs w:val="24"/>
        </w:rPr>
        <w:t>, as it will be sufficient time for a 60fps animation and rotate the ball 60 degrees negative.</w:t>
      </w:r>
    </w:p>
    <w:p w14:paraId="2B226C29" w14:textId="77777777" w:rsidR="000B5F1A" w:rsidRPr="00152961" w:rsidRDefault="000B5F1A" w:rsidP="00291E6F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>Now click on 0 till 240 frames as to get a looping animation and copy the first key frame to frame 240.</w:t>
      </w:r>
    </w:p>
    <w:p w14:paraId="629C1D49" w14:textId="77777777" w:rsidR="000B5F1A" w:rsidRPr="00152961" w:rsidRDefault="000B5F1A" w:rsidP="00291E6F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>Go to render settings and chose 60 fps as the frame rate.</w:t>
      </w:r>
    </w:p>
    <w:p w14:paraId="1A1C62CC" w14:textId="77777777" w:rsidR="000B5F1A" w:rsidRPr="00152961" w:rsidRDefault="000B5F1A" w:rsidP="00291E6F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>Press N to get the properties tab in the graph editor</w:t>
      </w:r>
      <w:r w:rsidR="00FE12D8" w:rsidRPr="00152961">
        <w:rPr>
          <w:rFonts w:ascii="Roboto" w:hAnsi="Roboto" w:cs="Times New Roman"/>
          <w:sz w:val="24"/>
          <w:szCs w:val="24"/>
        </w:rPr>
        <w:t>.</w:t>
      </w:r>
    </w:p>
    <w:p w14:paraId="4E06E774" w14:textId="77777777" w:rsidR="00FE12D8" w:rsidRPr="00152961" w:rsidRDefault="00FE12D8" w:rsidP="00291E6F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 xml:space="preserve">Select the drop down on the object and uncheck the visibility and all of the different accesses except for the X rotation access, then go to the modifiers </w:t>
      </w:r>
      <w:r w:rsidRPr="00152961">
        <w:rPr>
          <w:rFonts w:ascii="Roboto" w:hAnsi="Roboto" w:cs="Times New Roman"/>
          <w:sz w:val="24"/>
          <w:szCs w:val="24"/>
        </w:rPr>
        <w:lastRenderedPageBreak/>
        <w:t>tab and add a new modifier choose cycle from the modifier list and add on that axis to make the simulation loop perfect.</w:t>
      </w:r>
    </w:p>
    <w:p w14:paraId="79EA2195" w14:textId="654013EE" w:rsidR="00FE12D8" w:rsidRPr="00152961" w:rsidRDefault="00A8248B" w:rsidP="00291E6F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 xml:space="preserve">Now, to get the second swinging ball, select the first ball, press </w:t>
      </w:r>
      <w:proofErr w:type="spellStart"/>
      <w:r w:rsidR="00E11CC6">
        <w:rPr>
          <w:rFonts w:ascii="Roboto" w:hAnsi="Roboto" w:cs="Times New Roman"/>
          <w:sz w:val="24"/>
          <w:szCs w:val="24"/>
        </w:rPr>
        <w:t>S</w:t>
      </w:r>
      <w:r w:rsidRPr="00152961">
        <w:rPr>
          <w:rFonts w:ascii="Roboto" w:hAnsi="Roboto" w:cs="Times New Roman"/>
          <w:sz w:val="24"/>
          <w:szCs w:val="24"/>
        </w:rPr>
        <w:t>hift+D</w:t>
      </w:r>
      <w:proofErr w:type="spellEnd"/>
      <w:r w:rsidRPr="00152961">
        <w:rPr>
          <w:rFonts w:ascii="Roboto" w:hAnsi="Roboto" w:cs="Times New Roman"/>
          <w:sz w:val="24"/>
          <w:szCs w:val="24"/>
        </w:rPr>
        <w:t>, go to the graph editor and turn off the X rotation and turn on the Z rotation.</w:t>
      </w:r>
    </w:p>
    <w:p w14:paraId="2617462B" w14:textId="4DB29CC2" w:rsidR="00A8248B" w:rsidRPr="00152961" w:rsidRDefault="00A8248B" w:rsidP="00291E6F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 xml:space="preserve">Press G and grab all the key frames on the Z rotation and pick them along the Y 90 to make it move up in the timeline and give it a </w:t>
      </w:r>
      <w:r w:rsidR="00E11CC6" w:rsidRPr="00152961">
        <w:rPr>
          <w:rFonts w:ascii="Roboto" w:hAnsi="Roboto" w:cs="Times New Roman"/>
          <w:sz w:val="24"/>
          <w:szCs w:val="24"/>
        </w:rPr>
        <w:t>90-degree</w:t>
      </w:r>
      <w:r w:rsidRPr="00152961">
        <w:rPr>
          <w:rFonts w:ascii="Roboto" w:hAnsi="Roboto" w:cs="Times New Roman"/>
          <w:sz w:val="24"/>
          <w:szCs w:val="24"/>
        </w:rPr>
        <w:t xml:space="preserve"> rotation along the Z axis.</w:t>
      </w:r>
    </w:p>
    <w:p w14:paraId="65EBAEF8" w14:textId="77777777" w:rsidR="00A8248B" w:rsidRPr="00152961" w:rsidRDefault="00A8248B" w:rsidP="00291E6F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>To avoid the balls hit each other, grab the second ball that was just duplicated and turn all on the axes in the graph editor.</w:t>
      </w:r>
    </w:p>
    <w:p w14:paraId="1DA447A6" w14:textId="77777777" w:rsidR="00A8248B" w:rsidRPr="00152961" w:rsidRDefault="00A8248B" w:rsidP="00291E6F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>Pick the three key frames from the timeline and move the 60 frames to the left.</w:t>
      </w:r>
    </w:p>
    <w:p w14:paraId="425D5FD4" w14:textId="77777777" w:rsidR="00A8248B" w:rsidRPr="00152961" w:rsidRDefault="00A8248B" w:rsidP="00291E6F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>This avoids collision between the balls.</w:t>
      </w:r>
    </w:p>
    <w:p w14:paraId="13322E85" w14:textId="77777777" w:rsidR="00A8248B" w:rsidRPr="00152961" w:rsidRDefault="00A8248B" w:rsidP="00291E6F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 xml:space="preserve">To add a plane, press </w:t>
      </w:r>
      <w:proofErr w:type="spellStart"/>
      <w:r w:rsidRPr="00152961">
        <w:rPr>
          <w:rFonts w:ascii="Roboto" w:hAnsi="Roboto" w:cs="Times New Roman"/>
          <w:sz w:val="24"/>
          <w:szCs w:val="24"/>
        </w:rPr>
        <w:t>Shift+A</w:t>
      </w:r>
      <w:proofErr w:type="spellEnd"/>
      <w:r w:rsidRPr="00152961">
        <w:rPr>
          <w:rFonts w:ascii="Roboto" w:hAnsi="Roboto" w:cs="Times New Roman"/>
          <w:sz w:val="24"/>
          <w:szCs w:val="24"/>
        </w:rPr>
        <w:t xml:space="preserve"> and select plane</w:t>
      </w:r>
      <w:r w:rsidR="00AE5A51" w:rsidRPr="00152961">
        <w:rPr>
          <w:rFonts w:ascii="Roboto" w:hAnsi="Roboto" w:cs="Times New Roman"/>
          <w:sz w:val="24"/>
          <w:szCs w:val="24"/>
        </w:rPr>
        <w:t xml:space="preserve"> and adjust it in such a way that it is underneath the cylinder and serves as a floor.</w:t>
      </w:r>
    </w:p>
    <w:p w14:paraId="072F6A61" w14:textId="77777777" w:rsidR="00A8248B" w:rsidRPr="00152961" w:rsidRDefault="00AE5A51" w:rsidP="00291E6F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>Select the cylinder, rotate it by 90 degrees on frame 1 so that it automatically adds a key frame which is aligned with our first swinging ball.</w:t>
      </w:r>
    </w:p>
    <w:p w14:paraId="4110B858" w14:textId="77777777" w:rsidR="00A8248B" w:rsidRPr="00152961" w:rsidRDefault="00AE5A51" w:rsidP="00291E6F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>Now select the cylinder and jump to frame 60, go to top view and rotate it by 90 degrees along the Z axis.</w:t>
      </w:r>
    </w:p>
    <w:p w14:paraId="397CEF25" w14:textId="77777777" w:rsidR="00AE5A51" w:rsidRPr="00152961" w:rsidRDefault="00AE5A51" w:rsidP="00291E6F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>Select all of the key frames in the graph editor on that cylinder and press V and choose vector as the key frame handle</w:t>
      </w:r>
      <w:r w:rsidR="00FE1B53" w:rsidRPr="00152961">
        <w:rPr>
          <w:rFonts w:ascii="Roboto" w:hAnsi="Roboto" w:cs="Times New Roman"/>
          <w:sz w:val="24"/>
          <w:szCs w:val="24"/>
        </w:rPr>
        <w:t xml:space="preserve"> type, so that it spins without </w:t>
      </w:r>
      <w:r w:rsidRPr="00152961">
        <w:rPr>
          <w:rFonts w:ascii="Roboto" w:hAnsi="Roboto" w:cs="Times New Roman"/>
          <w:sz w:val="24"/>
          <w:szCs w:val="24"/>
        </w:rPr>
        <w:t>any curve</w:t>
      </w:r>
      <w:r w:rsidR="00FE1B53" w:rsidRPr="00152961">
        <w:rPr>
          <w:rFonts w:ascii="Roboto" w:hAnsi="Roboto" w:cs="Times New Roman"/>
          <w:sz w:val="24"/>
          <w:szCs w:val="24"/>
        </w:rPr>
        <w:t>s between it as it is going to spin at a consistent speed the whole time.</w:t>
      </w:r>
    </w:p>
    <w:p w14:paraId="08EF3CDB" w14:textId="77777777" w:rsidR="00FE1B53" w:rsidRPr="00152961" w:rsidRDefault="00FE1B53" w:rsidP="00291E6F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>Now, for rendering, go to ‘output properties’, select ‘Output’ and click on ‘folder icon’ to set your output video location (e.g. Desktop) and then click on file format, change it to ‘</w:t>
      </w:r>
      <w:proofErr w:type="spellStart"/>
      <w:r w:rsidRPr="00152961">
        <w:rPr>
          <w:rFonts w:ascii="Roboto" w:hAnsi="Roboto" w:cs="Times New Roman"/>
          <w:sz w:val="24"/>
          <w:szCs w:val="24"/>
        </w:rPr>
        <w:t>FFmpeg</w:t>
      </w:r>
      <w:proofErr w:type="spellEnd"/>
      <w:r w:rsidRPr="00152961">
        <w:rPr>
          <w:rFonts w:ascii="Roboto" w:hAnsi="Roboto" w:cs="Times New Roman"/>
          <w:sz w:val="24"/>
          <w:szCs w:val="24"/>
        </w:rPr>
        <w:t xml:space="preserve"> video’.    </w:t>
      </w:r>
    </w:p>
    <w:p w14:paraId="70C51854" w14:textId="221AEAA4" w:rsidR="007D43C3" w:rsidRDefault="00FE1B53" w:rsidP="007D43C3">
      <w:pPr>
        <w:pStyle w:val="ListParagraph"/>
        <w:numPr>
          <w:ilvl w:val="0"/>
          <w:numId w:val="1"/>
        </w:numPr>
        <w:jc w:val="both"/>
        <w:rPr>
          <w:rFonts w:ascii="Roboto" w:hAnsi="Roboto" w:cs="Times New Roman"/>
          <w:sz w:val="24"/>
          <w:szCs w:val="24"/>
        </w:rPr>
      </w:pPr>
      <w:r w:rsidRPr="00152961">
        <w:rPr>
          <w:rFonts w:ascii="Roboto" w:hAnsi="Roboto" w:cs="Times New Roman"/>
          <w:sz w:val="24"/>
          <w:szCs w:val="24"/>
        </w:rPr>
        <w:t>Finally, go to ‘Render’ and click on ‘Render Animation’, your video (.</w:t>
      </w:r>
      <w:proofErr w:type="spellStart"/>
      <w:r w:rsidRPr="00152961">
        <w:rPr>
          <w:rFonts w:ascii="Roboto" w:hAnsi="Roboto" w:cs="Times New Roman"/>
          <w:sz w:val="24"/>
          <w:szCs w:val="24"/>
        </w:rPr>
        <w:t>mkv</w:t>
      </w:r>
      <w:proofErr w:type="spellEnd"/>
      <w:r w:rsidRPr="00152961">
        <w:rPr>
          <w:rFonts w:ascii="Roboto" w:hAnsi="Roboto" w:cs="Times New Roman"/>
          <w:sz w:val="24"/>
          <w:szCs w:val="24"/>
        </w:rPr>
        <w:t>) file will be exported on Desktop.</w:t>
      </w:r>
    </w:p>
    <w:p w14:paraId="7DA86706" w14:textId="11B315AC" w:rsidR="006207DD" w:rsidRDefault="006207DD" w:rsidP="006207DD">
      <w:pPr>
        <w:jc w:val="both"/>
        <w:rPr>
          <w:rFonts w:ascii="Roboto" w:hAnsi="Roboto" w:cs="Times New Roman"/>
          <w:sz w:val="24"/>
          <w:szCs w:val="24"/>
        </w:rPr>
      </w:pPr>
    </w:p>
    <w:p w14:paraId="1E532886" w14:textId="774669A1" w:rsidR="006207DD" w:rsidRDefault="006207DD" w:rsidP="006207DD">
      <w:pPr>
        <w:jc w:val="both"/>
        <w:rPr>
          <w:rFonts w:ascii="Roboto" w:hAnsi="Roboto" w:cs="Times New Roman"/>
          <w:sz w:val="24"/>
          <w:szCs w:val="24"/>
        </w:rPr>
      </w:pPr>
    </w:p>
    <w:p w14:paraId="634F343B" w14:textId="7093A741" w:rsidR="006207DD" w:rsidRDefault="006207DD" w:rsidP="006207DD">
      <w:pPr>
        <w:jc w:val="both"/>
        <w:rPr>
          <w:rFonts w:ascii="Roboto" w:hAnsi="Roboto" w:cs="Times New Roman"/>
          <w:sz w:val="24"/>
          <w:szCs w:val="24"/>
        </w:rPr>
      </w:pPr>
    </w:p>
    <w:p w14:paraId="6B845110" w14:textId="4E26B4BE" w:rsidR="006207DD" w:rsidRDefault="006207DD" w:rsidP="006207DD">
      <w:pPr>
        <w:jc w:val="both"/>
        <w:rPr>
          <w:rFonts w:ascii="Roboto" w:hAnsi="Roboto" w:cs="Times New Roman"/>
          <w:sz w:val="24"/>
          <w:szCs w:val="24"/>
        </w:rPr>
      </w:pPr>
    </w:p>
    <w:p w14:paraId="3DF0C673" w14:textId="58F9F30E" w:rsidR="006207DD" w:rsidRDefault="006207DD" w:rsidP="006207DD">
      <w:pPr>
        <w:jc w:val="both"/>
        <w:rPr>
          <w:rFonts w:ascii="Roboto" w:hAnsi="Roboto" w:cs="Times New Roman"/>
          <w:sz w:val="24"/>
          <w:szCs w:val="24"/>
        </w:rPr>
      </w:pPr>
    </w:p>
    <w:p w14:paraId="07EE52A8" w14:textId="5CE5A017" w:rsidR="006207DD" w:rsidRDefault="006207DD" w:rsidP="006207DD">
      <w:pPr>
        <w:jc w:val="both"/>
        <w:rPr>
          <w:rFonts w:ascii="Roboto" w:hAnsi="Roboto" w:cs="Times New Roman"/>
          <w:sz w:val="24"/>
          <w:szCs w:val="24"/>
        </w:rPr>
      </w:pPr>
    </w:p>
    <w:p w14:paraId="703B80DF" w14:textId="35CBE825" w:rsidR="006207DD" w:rsidRDefault="006207DD" w:rsidP="006207DD">
      <w:pPr>
        <w:jc w:val="both"/>
        <w:rPr>
          <w:rFonts w:ascii="Roboto" w:hAnsi="Roboto" w:cs="Times New Roman"/>
          <w:sz w:val="24"/>
          <w:szCs w:val="24"/>
        </w:rPr>
      </w:pPr>
    </w:p>
    <w:p w14:paraId="6A95941A" w14:textId="075FA049" w:rsidR="006207DD" w:rsidRDefault="006207DD" w:rsidP="006207DD">
      <w:pPr>
        <w:jc w:val="both"/>
        <w:rPr>
          <w:rFonts w:ascii="Roboto" w:hAnsi="Roboto" w:cs="Times New Roman"/>
          <w:sz w:val="24"/>
          <w:szCs w:val="24"/>
        </w:rPr>
      </w:pPr>
    </w:p>
    <w:p w14:paraId="7A94C724" w14:textId="38A899E1" w:rsidR="006207DD" w:rsidRDefault="006207DD" w:rsidP="006207DD">
      <w:pPr>
        <w:jc w:val="both"/>
        <w:rPr>
          <w:rFonts w:ascii="Roboto" w:hAnsi="Roboto" w:cs="Times New Roman"/>
          <w:sz w:val="24"/>
          <w:szCs w:val="24"/>
        </w:rPr>
      </w:pPr>
    </w:p>
    <w:p w14:paraId="3724127F" w14:textId="3A204AE0" w:rsidR="006207DD" w:rsidRDefault="006207DD" w:rsidP="006207DD">
      <w:pPr>
        <w:jc w:val="both"/>
        <w:rPr>
          <w:rFonts w:ascii="Roboto" w:hAnsi="Roboto" w:cs="Times New Roman"/>
          <w:sz w:val="24"/>
          <w:szCs w:val="24"/>
        </w:rPr>
      </w:pPr>
    </w:p>
    <w:p w14:paraId="03E54414" w14:textId="77777777" w:rsidR="002271F0" w:rsidRDefault="002271F0" w:rsidP="006207DD">
      <w:pPr>
        <w:jc w:val="both"/>
        <w:rPr>
          <w:rFonts w:ascii="Roboto" w:hAnsi="Roboto" w:cs="Times New Roman"/>
          <w:sz w:val="24"/>
          <w:szCs w:val="24"/>
        </w:rPr>
      </w:pPr>
    </w:p>
    <w:p w14:paraId="3C7EC282" w14:textId="77777777" w:rsidR="006207DD" w:rsidRPr="006207DD" w:rsidRDefault="006207DD" w:rsidP="006207DD">
      <w:pPr>
        <w:jc w:val="both"/>
        <w:rPr>
          <w:rFonts w:ascii="Roboto" w:hAnsi="Roboto" w:cs="Times New Roman"/>
          <w:sz w:val="24"/>
          <w:szCs w:val="24"/>
        </w:rPr>
      </w:pPr>
    </w:p>
    <w:p w14:paraId="7B24AB5F" w14:textId="072CF961" w:rsidR="005E561A" w:rsidRPr="00EE451F" w:rsidRDefault="005E561A" w:rsidP="005E561A">
      <w:pPr>
        <w:rPr>
          <w:rFonts w:ascii="Roboto" w:hAnsi="Roboto" w:cs="Times New Roman"/>
          <w:b/>
          <w:bCs/>
          <w:sz w:val="24"/>
          <w:szCs w:val="24"/>
        </w:rPr>
      </w:pPr>
      <w:r w:rsidRPr="00EE451F">
        <w:rPr>
          <w:rFonts w:ascii="Roboto" w:hAnsi="Roboto" w:cs="Times New Roman"/>
          <w:b/>
          <w:bCs/>
          <w:sz w:val="24"/>
          <w:szCs w:val="24"/>
        </w:rPr>
        <w:lastRenderedPageBreak/>
        <w:t>OUTPUT:</w:t>
      </w:r>
    </w:p>
    <w:p w14:paraId="6367AF64" w14:textId="1385B941" w:rsidR="00D862F3" w:rsidRDefault="006207DD" w:rsidP="005E561A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4C62F0F3" wp14:editId="36A63A64">
            <wp:extent cx="5731510" cy="33559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5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0A797" w14:textId="0B5C794F" w:rsidR="006207DD" w:rsidRDefault="006207DD" w:rsidP="005E561A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5A68398" wp14:editId="1E58795A">
            <wp:extent cx="5731510" cy="31610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A3383" w14:textId="46C60CF3" w:rsidR="006207DD" w:rsidRDefault="006207DD" w:rsidP="005E561A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EBBD2C8" wp14:editId="525FF851">
            <wp:extent cx="5731510" cy="32683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6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B91BB" w14:textId="2178F2B1" w:rsidR="006207DD" w:rsidRDefault="006207DD" w:rsidP="005E561A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38034412" wp14:editId="42F6DCE9">
            <wp:extent cx="5731510" cy="32454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F48D5" w14:textId="77777777" w:rsidR="005E561A" w:rsidRDefault="005E561A" w:rsidP="005E561A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D952C5D" w14:textId="77777777" w:rsidR="00FE0B28" w:rsidRDefault="00FE0B28" w:rsidP="00FE0B28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Google Drive Link: </w:t>
      </w:r>
      <w:hyperlink r:id="rId10" w:history="1">
        <w:r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https://drive.google.com/drive/folders/18C0VtIAk-awUy3Axst3degZLR7YdXza2?usp=sharing</w:t>
        </w:r>
      </w:hyperlink>
    </w:p>
    <w:p w14:paraId="1CDD74F8" w14:textId="2BE4A4DB" w:rsidR="005E561A" w:rsidRPr="009A21F4" w:rsidRDefault="005E561A" w:rsidP="005E561A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6DD1F50" w14:textId="77777777" w:rsidR="001B1F2C" w:rsidRDefault="00EE451F"/>
    <w:sectPr w:rsidR="001B1F2C" w:rsidSect="00C06B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93C72AF"/>
    <w:multiLevelType w:val="hybridMultilevel"/>
    <w:tmpl w:val="C73E23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NDQxNrUwNDAwNDFQ0lEKTi0uzszPAykwrAUAum7sVywAAAA="/>
  </w:docVars>
  <w:rsids>
    <w:rsidRoot w:val="005E561A"/>
    <w:rsid w:val="0004775F"/>
    <w:rsid w:val="000B5F1A"/>
    <w:rsid w:val="000D0DBD"/>
    <w:rsid w:val="000F2319"/>
    <w:rsid w:val="00152961"/>
    <w:rsid w:val="002271F0"/>
    <w:rsid w:val="00291E6F"/>
    <w:rsid w:val="002D75BD"/>
    <w:rsid w:val="00433001"/>
    <w:rsid w:val="00520215"/>
    <w:rsid w:val="0053778E"/>
    <w:rsid w:val="0057204B"/>
    <w:rsid w:val="005E561A"/>
    <w:rsid w:val="006207DD"/>
    <w:rsid w:val="0079710B"/>
    <w:rsid w:val="007D43C3"/>
    <w:rsid w:val="008216EE"/>
    <w:rsid w:val="008D30A7"/>
    <w:rsid w:val="0095435A"/>
    <w:rsid w:val="00974435"/>
    <w:rsid w:val="009A21F4"/>
    <w:rsid w:val="00A1147C"/>
    <w:rsid w:val="00A518CF"/>
    <w:rsid w:val="00A7288A"/>
    <w:rsid w:val="00A8248B"/>
    <w:rsid w:val="00A92A8C"/>
    <w:rsid w:val="00AE5A51"/>
    <w:rsid w:val="00B37D89"/>
    <w:rsid w:val="00CF41AA"/>
    <w:rsid w:val="00D0342A"/>
    <w:rsid w:val="00D862F3"/>
    <w:rsid w:val="00E11CC6"/>
    <w:rsid w:val="00EE451F"/>
    <w:rsid w:val="00FE0B28"/>
    <w:rsid w:val="00FE12D8"/>
    <w:rsid w:val="00FE1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4:docId w14:val="2D8B4D58"/>
  <w15:docId w15:val="{97581BD8-975C-44E2-A7B9-0803EC5BE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561A"/>
    <w:pPr>
      <w:spacing w:after="160" w:line="259" w:lineRule="auto"/>
    </w:pPr>
    <w:rPr>
      <w:rFonts w:eastAsiaTheme="minorEastAsia"/>
      <w:lang w:val="en-IN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E561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E56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drive.google.com/drive/folders/18C0VtIAk-awUy3Axst3degZLR7YdXza2?usp=sharin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5</Pages>
  <Words>688</Words>
  <Characters>392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Nikhil Mishra</cp:lastModifiedBy>
  <cp:revision>22</cp:revision>
  <dcterms:created xsi:type="dcterms:W3CDTF">2020-11-30T06:25:00Z</dcterms:created>
  <dcterms:modified xsi:type="dcterms:W3CDTF">2020-11-30T12:53:00Z</dcterms:modified>
</cp:coreProperties>
</file>